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C19BD" w14:textId="219173B4" w:rsidR="00167A02" w:rsidRDefault="00321E22">
      <w:r>
        <w:t>Seja um sistema cuja função de transferência é dada por:</w:t>
      </w:r>
    </w:p>
    <w:p w14:paraId="21F21650" w14:textId="53F0201B" w:rsidR="00321E22" w:rsidRPr="00321E22" w:rsidRDefault="00321E2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s+10</m:t>
              </m:r>
            </m:den>
          </m:f>
        </m:oMath>
      </m:oMathPara>
    </w:p>
    <w:p w14:paraId="3E0C98E8" w14:textId="641088D8" w:rsidR="00321E22" w:rsidRDefault="00321E22" w:rsidP="00321E22">
      <w:pPr>
        <w:pStyle w:val="PargrafodaLista"/>
        <w:numPr>
          <w:ilvl w:val="0"/>
          <w:numId w:val="1"/>
        </w:numPr>
      </w:pPr>
      <w:r>
        <w:t>Qual a constante de tempo e ganho?</w:t>
      </w:r>
    </w:p>
    <w:p w14:paraId="6CB29C05" w14:textId="55899336" w:rsidR="00321E22" w:rsidRDefault="00321E22" w:rsidP="00321E22">
      <w:pPr>
        <w:pStyle w:val="PargrafodaLista"/>
        <w:numPr>
          <w:ilvl w:val="1"/>
          <w:numId w:val="1"/>
        </w:numPr>
      </w:pPr>
      <w:r>
        <w:t xml:space="preserve">Calcular de forma analítica e numérica (gráfico) a resposta a </w:t>
      </w:r>
      <w:r>
        <w:t xml:space="preserve">uma entrada do tipo </w:t>
      </w:r>
      <w:r>
        <w:t>degrau unitário</w:t>
      </w:r>
    </w:p>
    <w:p w14:paraId="50A473C6" w14:textId="4671219B" w:rsidR="00321E22" w:rsidRDefault="00321E22" w:rsidP="00321E22">
      <w:pPr>
        <w:pStyle w:val="PargrafodaLista"/>
        <w:numPr>
          <w:ilvl w:val="0"/>
          <w:numId w:val="1"/>
        </w:numPr>
      </w:pPr>
      <w:r>
        <w:t>Qual o tempo para atingir 98% da resposta em regime e qual o valor em regime previsto (faça isso de forma numérica – pelo gráfico – e analítica)</w:t>
      </w:r>
    </w:p>
    <w:p w14:paraId="24F0BAD2" w14:textId="7AF6386D" w:rsidR="00321E22" w:rsidRDefault="00321E22" w:rsidP="00321E22">
      <w:pPr>
        <w:pStyle w:val="PargrafodaLista"/>
        <w:numPr>
          <w:ilvl w:val="0"/>
          <w:numId w:val="1"/>
        </w:numPr>
      </w:pPr>
      <w:r>
        <w:t xml:space="preserve">Calcular de forma analítica e numérica (gráfico) a resposta a </w:t>
      </w:r>
      <w:r>
        <w:t>entradas do tipo</w:t>
      </w:r>
    </w:p>
    <w:p w14:paraId="48431C93" w14:textId="77777777" w:rsidR="00321E22" w:rsidRDefault="00321E22" w:rsidP="00321E22">
      <w:pPr>
        <w:pStyle w:val="PargrafodaLista"/>
        <w:numPr>
          <w:ilvl w:val="1"/>
          <w:numId w:val="1"/>
        </w:numPr>
      </w:pPr>
      <w:r>
        <w:t xml:space="preserve">rampa unitária </w:t>
      </w:r>
    </w:p>
    <w:p w14:paraId="10E32D1C" w14:textId="336F19F2" w:rsidR="00321E22" w:rsidRDefault="00321E22" w:rsidP="00321E22">
      <w:pPr>
        <w:pStyle w:val="PargrafodaLista"/>
        <w:numPr>
          <w:ilvl w:val="1"/>
          <w:numId w:val="1"/>
        </w:numPr>
      </w:pPr>
      <w:r>
        <w:t xml:space="preserve">impulso unitário </w:t>
      </w:r>
    </w:p>
    <w:sectPr w:rsidR="00321E2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3E1148"/>
    <w:multiLevelType w:val="hybridMultilevel"/>
    <w:tmpl w:val="447CA0C4"/>
    <w:lvl w:ilvl="0" w:tplc="678A80EC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tzQyNTY1NTQytDBU0lEKTi0uzszPAykwrAUAAzrxnSwAAAA="/>
  </w:docVars>
  <w:rsids>
    <w:rsidRoot w:val="00E3667A"/>
    <w:rsid w:val="00077D58"/>
    <w:rsid w:val="00167A02"/>
    <w:rsid w:val="00321E22"/>
    <w:rsid w:val="00D12E31"/>
    <w:rsid w:val="00E36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581D6B"/>
  <w15:chartTrackingRefBased/>
  <w15:docId w15:val="{AF20D389-5BDC-49B6-A6FD-E3081FB33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321E22"/>
    <w:rPr>
      <w:color w:val="808080"/>
    </w:rPr>
  </w:style>
  <w:style w:type="paragraph" w:styleId="PargrafodaLista">
    <w:name w:val="List Paragraph"/>
    <w:basedOn w:val="Normal"/>
    <w:uiPriority w:val="34"/>
    <w:qFormat/>
    <w:rsid w:val="00321E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2</Words>
  <Characters>393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Tannuri</cp:lastModifiedBy>
  <cp:revision>2</cp:revision>
  <dcterms:created xsi:type="dcterms:W3CDTF">2020-05-26T15:07:00Z</dcterms:created>
  <dcterms:modified xsi:type="dcterms:W3CDTF">2020-05-26T15:10:00Z</dcterms:modified>
</cp:coreProperties>
</file>